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Spain</w:t>
      </w:r>
      <w:r>
        <w:t xml:space="preserve"> </w:t>
      </w:r>
      <w:r>
        <w:t xml:space="preserve">Madrid</w:t>
      </w:r>
    </w:p>
    <w:bookmarkStart w:id="21" w:name="internship-application-letter"/>
    <w:p>
      <w:pPr>
        <w:pStyle w:val="Heading1"/>
      </w:pPr>
      <w:r>
        <w:t xml:space="preserve">Internship Application Letter</w:t>
      </w:r>
    </w:p>
    <w:bookmarkStart w:id="20" w:name="X378ca5d699cb063bef3741addb6e1e4d3d4157f"/>
    <w:p>
      <w:pPr>
        <w:pStyle w:val="Heading2"/>
      </w:pPr>
      <w:r>
        <w:t xml:space="preserve">Paramedic Internship Opportunity in Madrid, Spain</w:t>
      </w:r>
    </w:p>
    <w:bookmarkEnd w:id="20"/>
    <w:bookmarkEnd w:id="21"/>
    <w:p>
      <w:pPr>
        <w:pStyle w:val="FirstParagraph"/>
      </w:pPr>
      <w:r>
        <w:rPr>
          <w:bCs/>
          <w:b/>
        </w:rPr>
        <w:t xml:space="preserve">John A. Rodriguez</w:t>
      </w:r>
    </w:p>
    <w:p>
      <w:pPr>
        <w:pStyle w:val="BodyText"/>
      </w:pPr>
      <w:r>
        <w:t xml:space="preserve">Calle de Alcalá, 45</w:t>
      </w:r>
      <w:r>
        <w:br/>
      </w:r>
      <w:r>
        <w:t xml:space="preserve">Madrid, España 28014</w:t>
      </w:r>
      <w:r>
        <w:br/>
      </w:r>
      <w:r>
        <w:t xml:space="preserve">España</w:t>
      </w:r>
    </w:p>
    <w:p>
      <w:pPr>
        <w:pStyle w:val="BodyText"/>
      </w:pPr>
      <w:r>
        <w:t xml:space="preserve">Email: john.rodriguez@email.com | Phone: +34 600 123 456</w:t>
      </w:r>
    </w:p>
    <w:p>
      <w:pPr>
        <w:pStyle w:val="BodyText"/>
      </w:pPr>
      <w:r>
        <w:t xml:space="preserve">Madrid Emergency Medical Services (SAMU) Recruitment Team</w:t>
      </w:r>
    </w:p>
    <w:p>
      <w:pPr>
        <w:pStyle w:val="BodyText"/>
      </w:pPr>
      <w:r>
        <w:t xml:space="preserve">Calle de la Cruz, 12</w:t>
      </w:r>
      <w:r>
        <w:br/>
      </w:r>
      <w:r>
        <w:t xml:space="preserve">28013 Madrid, España</w:t>
      </w:r>
    </w:p>
    <w:p>
      <w:pPr>
        <w:pStyle w:val="BodyText"/>
      </w:pPr>
      <w:r>
        <w:t xml:space="preserve">Date: October 26, 2023</w:t>
      </w:r>
    </w:p>
    <w:bookmarkStart w:id="22" w:name="X45e6831e06f2d081aed7bc403c9b948a6e6c23f"/>
    <w:p>
      <w:pPr>
        <w:pStyle w:val="Heading3"/>
      </w:pPr>
      <w:r>
        <w:t xml:space="preserve">Subject: Internship Application for Paramedic Position - Madrid, Spain</w:t>
      </w:r>
    </w:p>
    <w:p>
      <w:pPr>
        <w:pStyle w:val="FirstParagraph"/>
      </w:pPr>
      <w:r>
        <w:t xml:space="preserve">Dear Hiring Committee of Madrid Emergency Medical Services,</w:t>
      </w:r>
    </w:p>
    <w:p>
      <w:pPr>
        <w:pStyle w:val="BodyText"/>
      </w:pPr>
      <w:r>
        <w:t xml:space="preserve">I am writing to express my profound enthusiasm for the Paramedic Internship position within your esteemed organization, as advertised on the official Madrid City Council Health Department website. With a deep commitment to emergency medical care and an unwavering passion for contributing to Spain's dynamic healthcare landscape, I am confident that this internship represents the ideal platform for me to apply my academic foundation while immersing myself in the vibrant emergency response culture of Madrid, Spain. Having meticulously researched your department's innovative approaches to urban emergency medicine, I have been consistently impressed by Madrid's comprehensive EMS system that serves over 3 million residents across diverse neighborhoods—from bustling Gran Vía districts to historically rich Barrio de Salamanca—and I am eager to contribute to this mission.</w:t>
      </w:r>
    </w:p>
    <w:p>
      <w:pPr>
        <w:pStyle w:val="BodyText"/>
      </w:pPr>
      <w:r>
        <w:t xml:space="preserve">My academic journey at the University of Barcelona's School of Health Sciences has equipped me with rigorous theoretical and practical training specifically aligned with Spain's medical standards. I completed a comprehensive three-year Paramedic program accredited by the Spanish Ministry of Health, where I achieved distinction in Emergency Trauma Management, Advanced Cardiac Life Support (ACLS), and Prehospital Pediatric Care. Notably, my final year clinical rotation at Hospital Clínic de Barcelona provided me with 400 hours of direct patient care experience in high-pressure environments—managing cardiac arrests, severe trauma cases from traffic accidents on the AP-7 highway, and mass casualty incidents during major festivals. This experience directly mirrors the complex emergency scenarios prevalent in Madrid's urban setting, particularly given our city's status as a global tourism hub receiving over 15 million annual visitors.</w:t>
      </w:r>
    </w:p>
    <w:p>
      <w:pPr>
        <w:pStyle w:val="BodyText"/>
      </w:pPr>
      <w:r>
        <w:t xml:space="preserve">What truly distinguishes my application is my deep cultural and linguistic commitment to Spain Madrid. I am fluent in Spanish (DELE C1 certification) with native-like proficiency in Castilian dialect, enabling seamless communication with both patients and medical teams across Madrid's multicultural communities. This linguistic competence allows me to navigate challenging situations involving immigrant populations—such as the large Romanian and Colombian communities in Lavapiés or the African diaspora along Avenida de América—where language barriers can critically impact emergency care outcomes. I've also completed specialized cultural sensitivity training focused on Hispanic healthcare traditions, ensuring respectful and effective patient interactions that honor Madrid's diverse sociocultural fabric.</w:t>
      </w:r>
    </w:p>
    <w:p>
      <w:pPr>
        <w:pStyle w:val="BodyText"/>
      </w:pPr>
      <w:r>
        <w:t xml:space="preserve">Furthermore, I possess hands-on experience with Spain's specific emergency protocols through my volunteer work with the Red Cross Madrid Chapter during the 2022 Community Festival of San Isidro. There, I assisted in managing 15+ simultaneous medical emergencies—ranging from heat exhaustion to allergic reactions—while coordinating with local SAMU dispatch centers. This experience taught me to operate within Spain's standardized emergency response framework (including the use of SIRENE alert systems) and appreciate the importance of rapid deployment in Madrid's dense urban infrastructure where traffic congestion can delay ambulances by up to 12 minutes during peak hours. I am particularly eager to learn from your department's pioneering use of telemedicine for remote consultations with hospital specialists during transport, an innovation I believe could significantly enhance care for Madrid's elderly population in neighborhoods like Chamberí.</w:t>
      </w:r>
    </w:p>
    <w:p>
      <w:pPr>
        <w:pStyle w:val="BodyText"/>
      </w:pPr>
      <w:r>
        <w:t xml:space="preserve">My technical proficiency extends beyond clinical skills to include advanced certification in the use of Spain's standard emergency equipment: LUCAS 3® mechanical CPR devices, portable EKG monitors compliant with European CE standards, and specialized trauma kits tailored for urban environments. I've also completed mandatory training in Madrid-specific hazards including heatwave response protocols (critical during summer months when temperatures exceed 40°C) and crowd management for large-scale events at venues like the Santiago Bernabéu Stadium. These competencies align precisely with your department's emphasis on preparing paramedics to handle Madrid's unique emergency landscape—where environmental factors and population density create distinct challenges compared to rural Spain.</w:t>
      </w:r>
    </w:p>
    <w:p>
      <w:pPr>
        <w:pStyle w:val="BodyText"/>
      </w:pPr>
      <w:r>
        <w:t xml:space="preserve">What excites me most about applying for this internship in Spain Madrid is the opportunity to merge my professional development with meaningful cultural exchange. I have long admired how Madrid's healthcare system integrates cutting-edge technology with compassionate patient-centered care, exemplified by initiatives like the "Madrid Emergency Care Network" that reduces response times through AI-driven ambulance routing. As a future paramedic committed to advancing emergency medicine in Spain, I am particularly inspired by your department's recent partnership with Universidad Complutense to develop new protocols for diabetic emergencies—a project I would be honored to support during my internship. I believe this experience will not only refine my clinical skills but also deepen my understanding of how healthcare systems evolve within culturally rich urban environments.</w:t>
      </w:r>
    </w:p>
    <w:p>
      <w:pPr>
        <w:pStyle w:val="BodyText"/>
      </w:pPr>
      <w:r>
        <w:t xml:space="preserve">My motivation extends beyond professional growth; it stems from a genuine admiration for Spain's social values that prioritize community well-being. Having spent two semesters studying at Complutense University, I've witnessed firsthand how Madrid residents embody the concept of "convivencia"—coexistence—through collective emergency response during crises. This communal spirit is precisely why I seek this internship: to become part of a system where paramedics are viewed not merely as medical professionals but as integral community members who protect Madrid's citizens through skill, empathy, and cultural intelligence.</w:t>
      </w:r>
    </w:p>
    <w:p>
      <w:pPr>
        <w:pStyle w:val="BodyText"/>
      </w:pPr>
      <w:r>
        <w:t xml:space="preserve">I am prepared to dedicate myself fully to this Internship Application Letter opportunity in Spain Madrid. My schedule is completely flexible for the required 12-month internship period, including weekend shifts during peak tourism seasons and holiday periods when emergency demand surges. I have already secured temporary housing in the vibrant Barrio de Salamanca neighborhood—a central location that minimizes commute times to major hospitals like Hospital Universitario Puerta de Hierro—ensuring immediate operational readiness upon acceptance.</w:t>
      </w:r>
    </w:p>
    <w:p>
      <w:pPr>
        <w:pStyle w:val="BodyText"/>
      </w:pPr>
      <w:r>
        <w:t xml:space="preserve">Thank you for considering my application for this vital Paramedic Internship within Madrid, Spain's premier emergency medical service. I am eager to discuss how my background in European healthcare standards, cultural fluency, and clinical dedication can contribute to your team's mission of delivering exceptional care across Madrid's diverse neighborhoods. I look forward to the possibility of discussing this opportunity further and am available for an interview at your earliest convenience.</w:t>
      </w:r>
    </w:p>
    <w:p>
      <w:pPr>
        <w:pStyle w:val="BodyText"/>
      </w:pPr>
      <w:r>
        <w:t xml:space="preserve">Sincerely,</w:t>
      </w:r>
    </w:p>
    <w:p>
      <w:pPr>
        <w:pStyle w:val="BodyText"/>
      </w:pPr>
      <w:r>
        <w:br/>
      </w:r>
      <w:r>
        <w:br/>
      </w:r>
      <w:r>
        <w:br/>
      </w:r>
    </w:p>
    <w:p>
      <w:pPr>
        <w:pStyle w:val="BodyText"/>
      </w:pPr>
      <w:r>
        <w:t xml:space="preserve">John A. Rodriguez</w:t>
      </w:r>
    </w:p>
    <w:p>
      <w:pPr>
        <w:pStyle w:val="BodyText"/>
      </w:pPr>
      <w:r>
        <w:t xml:space="preserve">Paramedic Candidate | Spanish Healthcare Accredited Professional</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Spain Madrid</dc:title>
  <dc:creator/>
  <dc:language>en</dc:language>
  <cp:keywords/>
  <dcterms:created xsi:type="dcterms:W3CDTF">2026-07-19T15:06:14Z</dcterms:created>
  <dcterms:modified xsi:type="dcterms:W3CDTF">2026-07-19T15:06:14Z</dcterms:modified>
</cp:coreProperties>
</file>

<file path=docProps/custom.xml><?xml version="1.0" encoding="utf-8"?>
<Properties xmlns="http://schemas.openxmlformats.org/officeDocument/2006/custom-properties" xmlns:vt="http://schemas.openxmlformats.org/officeDocument/2006/docPropsVTypes"/>
</file>